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F66BEF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61977BF3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0B7B081A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09F2735D" w14:textId="77777777" w:rsidR="008018B2" w:rsidRPr="008018B2" w:rsidRDefault="008018B2" w:rsidP="008018B2">
      <w:pPr>
        <w:keepNext/>
        <w:keepLines/>
        <w:spacing w:before="219" w:after="0"/>
        <w:jc w:val="center"/>
        <w:outlineLvl w:val="0"/>
        <w:rPr>
          <w:rFonts w:ascii="Calibri Light" w:eastAsia="Times New Roman" w:hAnsi="Calibri Light" w:cs="Times New Roman"/>
          <w:b/>
          <w:bCs/>
          <w:kern w:val="0"/>
          <w:sz w:val="32"/>
          <w:szCs w:val="32"/>
          <w14:ligatures w14:val="none"/>
        </w:rPr>
      </w:pPr>
      <w:bookmarkStart w:id="0" w:name="_Toc106285021"/>
      <w:r w:rsidRPr="008018B2">
        <w:rPr>
          <w:rFonts w:ascii="Calibri Light" w:eastAsia="Times New Roman" w:hAnsi="Calibri Light" w:cs="Times New Roman"/>
          <w:b/>
          <w:bCs/>
          <w:noProof/>
          <w:kern w:val="0"/>
          <w:sz w:val="32"/>
          <w:szCs w:val="32"/>
          <w:lang w:val="en-US"/>
          <w14:ligatures w14:val="none"/>
        </w:rPr>
        <w:drawing>
          <wp:anchor distT="0" distB="0" distL="114300" distR="114300" simplePos="0" relativeHeight="251659264" behindDoc="0" locked="0" layoutInCell="1" allowOverlap="1" wp14:anchorId="42641B68" wp14:editId="157C2C57">
            <wp:simplePos x="0" y="0"/>
            <wp:positionH relativeFrom="page">
              <wp:posOffset>914400</wp:posOffset>
            </wp:positionH>
            <wp:positionV relativeFrom="paragraph">
              <wp:posOffset>-532765</wp:posOffset>
            </wp:positionV>
            <wp:extent cx="816610" cy="861695"/>
            <wp:effectExtent l="0" t="0" r="254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10" cy="861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18B2">
        <w:rPr>
          <w:rFonts w:ascii="Calibri Light" w:eastAsia="Times New Roman" w:hAnsi="Calibri Light" w:cs="Times New Roman"/>
          <w:b/>
          <w:kern w:val="0"/>
          <w:sz w:val="32"/>
          <w:szCs w:val="32"/>
          <w14:ligatures w14:val="none"/>
        </w:rPr>
        <w:t>EXTERNAL'S</w:t>
      </w:r>
      <w:r w:rsidRPr="008018B2">
        <w:rPr>
          <w:rFonts w:ascii="Calibri Light" w:eastAsia="Times New Roman" w:hAnsi="Calibri Light" w:cs="Times New Roman"/>
          <w:b/>
          <w:spacing w:val="-25"/>
          <w:kern w:val="0"/>
          <w:sz w:val="32"/>
          <w:szCs w:val="32"/>
          <w14:ligatures w14:val="none"/>
        </w:rPr>
        <w:t xml:space="preserve"> </w:t>
      </w:r>
      <w:r w:rsidRPr="008018B2">
        <w:rPr>
          <w:rFonts w:ascii="Calibri Light" w:eastAsia="Times New Roman" w:hAnsi="Calibri Light" w:cs="Times New Roman"/>
          <w:b/>
          <w:kern w:val="0"/>
          <w:sz w:val="32"/>
          <w:szCs w:val="32"/>
          <w14:ligatures w14:val="none"/>
        </w:rPr>
        <w:t>EVALUATION</w:t>
      </w:r>
      <w:r w:rsidRPr="008018B2">
        <w:rPr>
          <w:rFonts w:ascii="Calibri Light" w:eastAsia="Times New Roman" w:hAnsi="Calibri Light" w:cs="Times New Roman"/>
          <w:spacing w:val="-24"/>
          <w:kern w:val="0"/>
          <w:sz w:val="32"/>
          <w:szCs w:val="32"/>
          <w14:ligatures w14:val="none"/>
        </w:rPr>
        <w:t xml:space="preserve"> </w:t>
      </w:r>
      <w:r w:rsidRPr="008018B2">
        <w:rPr>
          <w:rFonts w:ascii="Calibri Light" w:eastAsia="Times New Roman" w:hAnsi="Calibri Light" w:cs="Times New Roman"/>
          <w:b/>
          <w:spacing w:val="-1"/>
          <w:kern w:val="0"/>
          <w:sz w:val="32"/>
          <w:szCs w:val="32"/>
          <w14:ligatures w14:val="none"/>
        </w:rPr>
        <w:t>FORM</w:t>
      </w:r>
      <w:bookmarkEnd w:id="0"/>
    </w:p>
    <w:p w14:paraId="354066D1" w14:textId="77777777" w:rsidR="008018B2" w:rsidRPr="008018B2" w:rsidRDefault="008018B2" w:rsidP="008018B2">
      <w:pPr>
        <w:spacing w:before="250"/>
        <w:ind w:left="3484" w:right="3485"/>
        <w:jc w:val="center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8018B2">
        <w:rPr>
          <w:rFonts w:ascii="Times New Roman" w:eastAsia="Calibri" w:hAnsi="Calibri" w:cs="Times New Roman"/>
          <w:spacing w:val="-1"/>
          <w:kern w:val="0"/>
          <w:sz w:val="28"/>
          <w14:ligatures w14:val="none"/>
        </w:rPr>
        <w:t>(Strictly</w:t>
      </w:r>
      <w:r w:rsidRPr="008018B2">
        <w:rPr>
          <w:rFonts w:ascii="Times New Roman" w:eastAsia="Calibri" w:hAnsi="Calibri" w:cs="Times New Roman"/>
          <w:spacing w:val="-4"/>
          <w:kern w:val="0"/>
          <w:sz w:val="28"/>
          <w14:ligatures w14:val="none"/>
        </w:rPr>
        <w:t xml:space="preserve"> </w:t>
      </w:r>
      <w:r w:rsidRPr="008018B2">
        <w:rPr>
          <w:rFonts w:ascii="Times New Roman" w:eastAsia="Calibri" w:hAnsi="Calibri" w:cs="Times New Roman"/>
          <w:spacing w:val="-1"/>
          <w:kern w:val="0"/>
          <w:sz w:val="28"/>
          <w14:ligatures w14:val="none"/>
        </w:rPr>
        <w:t>Confidential)</w:t>
      </w:r>
    </w:p>
    <w:p w14:paraId="02B523F7" w14:textId="77777777" w:rsidR="008018B2" w:rsidRPr="008018B2" w:rsidRDefault="008018B2" w:rsidP="008018B2">
      <w:pPr>
        <w:spacing w:before="7"/>
        <w:rPr>
          <w:rFonts w:ascii="Times New Roman" w:eastAsia="Times New Roman" w:hAnsi="Times New Roman" w:cs="Times New Roman"/>
          <w:kern w:val="0"/>
          <w:sz w:val="15"/>
          <w:szCs w:val="15"/>
          <w14:ligatures w14:val="none"/>
        </w:rPr>
      </w:pPr>
    </w:p>
    <w:p w14:paraId="7A316B81" w14:textId="394A311C" w:rsidR="008018B2" w:rsidRPr="008018B2" w:rsidRDefault="008018B2" w:rsidP="008018B2">
      <w:pPr>
        <w:widowControl w:val="0"/>
        <w:tabs>
          <w:tab w:val="left" w:pos="5082"/>
        </w:tabs>
        <w:spacing w:before="69" w:after="0" w:line="415" w:lineRule="auto"/>
        <w:ind w:left="220" w:right="110" w:firstLine="62"/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’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Name: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 xml:space="preserve">    Usman Hussnain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ab/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NTU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tudent’s</w:t>
      </w:r>
      <w:r w:rsidRPr="008018B2">
        <w:rPr>
          <w:rFonts w:ascii="Times New Roman" w:eastAsia="Times New Roman" w:hAnsi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>ID:</w:t>
      </w:r>
      <w:r w:rsidR="00DB7D3B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 </w:t>
      </w:r>
      <w:r w:rsidR="00DB7D3B">
        <w:rPr>
          <w:rFonts w:ascii="Times New Roman" w:eastAsia="Times New Roman" w:hAnsi="Times New Roman" w:cs="Times New Roman"/>
          <w:b/>
          <w:bCs/>
          <w:spacing w:val="-2"/>
          <w:kern w:val="0"/>
          <w:sz w:val="24"/>
          <w:szCs w:val="24"/>
          <w:u w:val="single"/>
          <w:lang w:val="en-US"/>
          <w14:ligatures w14:val="none"/>
        </w:rPr>
        <w:t xml:space="preserve">21-NTU-CS-1284  </w:t>
      </w:r>
    </w:p>
    <w:p w14:paraId="54F63D95" w14:textId="64DB3CBC" w:rsidR="008018B2" w:rsidRPr="008018B2" w:rsidRDefault="008018B2" w:rsidP="008018B2">
      <w:pPr>
        <w:widowControl w:val="0"/>
        <w:tabs>
          <w:tab w:val="left" w:pos="5082"/>
        </w:tabs>
        <w:spacing w:before="69" w:after="0" w:line="415" w:lineRule="auto"/>
        <w:ind w:left="220" w:right="110" w:firstLine="62"/>
        <w:rPr>
          <w:rFonts w:ascii="Times New Roman" w:eastAsia="Times New Roman" w:hAnsi="Times New Roman" w:cs="Times New Roman"/>
          <w:kern w:val="0"/>
          <w:sz w:val="24"/>
          <w:szCs w:val="24"/>
          <w:u w:val="thick" w:color="000000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Organization’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Name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&amp;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Branch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      MVSo</w:t>
      </w:r>
      <w:r w:rsid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l_______ 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 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color="000000"/>
          <w:lang w:val="en-US"/>
          <w14:ligatures w14:val="none"/>
        </w:rPr>
        <w:t xml:space="preserve">             </w:t>
      </w:r>
    </w:p>
    <w:p w14:paraId="05A56881" w14:textId="77777777" w:rsidR="008018B2" w:rsidRPr="008018B2" w:rsidRDefault="008018B2" w:rsidP="008018B2">
      <w:pPr>
        <w:widowControl w:val="0"/>
        <w:tabs>
          <w:tab w:val="left" w:pos="5082"/>
        </w:tabs>
        <w:spacing w:before="69" w:after="0" w:line="415" w:lineRule="auto"/>
        <w:ind w:left="220" w:right="2357" w:firstLine="62"/>
        <w:rPr>
          <w:rFonts w:ascii="Times New Roman" w:eastAsia="Times New Roman" w:hAnsi="Times New Roman" w:cs="Times New Roman"/>
          <w:kern w:val="0"/>
          <w:sz w:val="4"/>
          <w:szCs w:val="24"/>
          <w:lang w:val="en-US"/>
          <w14:ligatures w14:val="none"/>
        </w:rPr>
      </w:pPr>
    </w:p>
    <w:p w14:paraId="35A6DB81" w14:textId="77777777" w:rsidR="008018B2" w:rsidRPr="008018B2" w:rsidRDefault="008018B2" w:rsidP="008018B2">
      <w:pPr>
        <w:spacing w:line="415" w:lineRule="auto"/>
        <w:rPr>
          <w:rFonts w:ascii="Times New Roman" w:eastAsia="Times New Roman" w:hAnsi="Times New Roman" w:cs="Times New Roman"/>
          <w:kern w:val="0"/>
          <w:sz w:val="2"/>
          <w14:ligatures w14:val="none"/>
        </w:rPr>
        <w:sectPr w:rsidR="008018B2" w:rsidRPr="008018B2" w:rsidSect="00C777F8">
          <w:pgSz w:w="11910" w:h="16840"/>
          <w:pgMar w:top="1340" w:right="1220" w:bottom="280" w:left="1220" w:header="720" w:footer="720" w:gutter="0"/>
          <w:cols w:space="720"/>
        </w:sectPr>
      </w:pPr>
    </w:p>
    <w:p w14:paraId="5D3FB802" w14:textId="5E6FD877" w:rsidR="008018B2" w:rsidRPr="00DB7D3B" w:rsidRDefault="008018B2" w:rsidP="008018B2">
      <w:pPr>
        <w:widowControl w:val="0"/>
        <w:spacing w:before="5" w:after="0" w:line="240" w:lineRule="auto"/>
        <w:ind w:left="220" w:right="-1439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upervisor’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Name:</w:t>
      </w:r>
      <w:r w:rsid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>_D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>r. Tahir</w:t>
      </w:r>
      <w:r w:rsid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val="en-US"/>
          <w14:ligatures w14:val="none"/>
        </w:rPr>
        <w:t>___</w:t>
      </w:r>
    </w:p>
    <w:p w14:paraId="7082FDE3" w14:textId="57A213AA" w:rsidR="008018B2" w:rsidRPr="008018B2" w:rsidRDefault="008018B2" w:rsidP="008018B2">
      <w:pPr>
        <w:widowControl w:val="0"/>
        <w:tabs>
          <w:tab w:val="left" w:pos="4685"/>
        </w:tabs>
        <w:spacing w:before="5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DB7D3B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val="en-US"/>
          <w14:ligatures w14:val="none"/>
        </w:rPr>
        <w:br w:type="column"/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Designation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              </w:t>
      </w:r>
      <w:r w:rsidR="007069AE" w:rsidRPr="007069A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HR Manager</w:t>
      </w:r>
      <w:r w:rsidR="00DB7D3B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___________ </w:t>
      </w:r>
    </w:p>
    <w:p w14:paraId="6C52F382" w14:textId="77777777" w:rsidR="008018B2" w:rsidRPr="008018B2" w:rsidRDefault="008018B2" w:rsidP="008018B2">
      <w:pPr>
        <w:rPr>
          <w:rFonts w:ascii="Calibri" w:eastAsia="Calibri" w:hAnsi="Calibri" w:cs="Times New Roman"/>
          <w:kern w:val="0"/>
          <w14:ligatures w14:val="none"/>
        </w:rPr>
        <w:sectPr w:rsidR="008018B2" w:rsidRPr="008018B2" w:rsidSect="00C777F8">
          <w:type w:val="continuous"/>
          <w:pgSz w:w="11910" w:h="16840"/>
          <w:pgMar w:top="1340" w:right="1220" w:bottom="280" w:left="1220" w:header="720" w:footer="720" w:gutter="0"/>
          <w:cols w:num="2" w:space="180" w:equalWidth="0">
            <w:col w:w="2251" w:space="2302"/>
            <w:col w:w="4917"/>
          </w:cols>
        </w:sectPr>
      </w:pPr>
    </w:p>
    <w:p w14:paraId="4554C0C8" w14:textId="1E7AE25B" w:rsidR="008018B2" w:rsidRPr="008018B2" w:rsidRDefault="00DB7D3B" w:rsidP="008018B2">
      <w:pPr>
        <w:spacing w:before="4"/>
        <w:rPr>
          <w:rFonts w:ascii="Times New Roman" w:eastAsia="Times New Roman" w:hAnsi="Times New Roman" w:cs="Times New Roman"/>
          <w:kern w:val="0"/>
          <w:sz w:val="12"/>
          <w:szCs w:val="1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12"/>
          <w:szCs w:val="12"/>
          <w14:ligatures w14:val="none"/>
        </w:rPr>
        <w:t xml:space="preserve"> </w:t>
      </w:r>
    </w:p>
    <w:p w14:paraId="5F748A8D" w14:textId="5359102C" w:rsidR="008018B2" w:rsidRPr="008018B2" w:rsidRDefault="008018B2" w:rsidP="008018B2">
      <w:pPr>
        <w:widowControl w:val="0"/>
        <w:tabs>
          <w:tab w:val="left" w:pos="5021"/>
          <w:tab w:val="left" w:pos="5575"/>
          <w:tab w:val="left" w:pos="9173"/>
          <w:tab w:val="left" w:pos="9209"/>
        </w:tabs>
        <w:spacing w:before="58" w:after="0" w:line="413" w:lineRule="auto"/>
        <w:ind w:left="220" w:right="254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tarting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date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of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:</w:t>
      </w:r>
      <w:r w:rsidR="00DB7D3B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 w:rsidR="00DB7D3B" w:rsidRPr="00DB7D3B">
        <w:rPr>
          <w:rFonts w:ascii="Times New Roman" w:eastAsia="Times New Roman" w:hAnsi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__10 June 2024 __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Ending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date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of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:</w:t>
      </w:r>
      <w:r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 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10 Sep 2024</w:t>
      </w:r>
      <w:r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ab/>
      </w:r>
      <w:r w:rsidRPr="008018B2">
        <w:rPr>
          <w:rFonts w:ascii="Times New Roman" w:eastAsia="Times New Roman" w:hAnsi="Times New Roman" w:cs="Times New Roman"/>
          <w:spacing w:val="59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Official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iming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uring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proofErr w:type="gramStart"/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:</w:t>
      </w:r>
      <w:r w:rsidR="00DB7D3B" w:rsidRPr="00DB7D3B">
        <w:rPr>
          <w:rFonts w:ascii="Times New Roman" w:eastAsia="Times New Roman" w:hAnsi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>_</w:t>
      </w:r>
      <w:proofErr w:type="gramEnd"/>
      <w:r w:rsidR="00DB7D3B" w:rsidRPr="00DB7D3B">
        <w:rPr>
          <w:rFonts w:ascii="Times New Roman" w:eastAsia="Times New Roman" w:hAnsi="Times New Roman" w:cs="Times New Roman"/>
          <w:b/>
          <w:bCs/>
          <w:spacing w:val="-1"/>
          <w:kern w:val="0"/>
          <w:sz w:val="24"/>
          <w:szCs w:val="24"/>
          <w:u w:val="single"/>
          <w:lang w:val="en-US"/>
          <w14:ligatures w14:val="none"/>
        </w:rPr>
        <w:t xml:space="preserve">_5PM to 12AM__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No. of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bsentee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(If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Any):</w:t>
      </w:r>
      <w:r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DB7D3B"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 xml:space="preserve">    No</w:t>
      </w:r>
      <w:r w:rsidRPr="00DB7D3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 w14:paraId="14F43185" w14:textId="77777777" w:rsidR="008018B2" w:rsidRPr="008018B2" w:rsidRDefault="008018B2" w:rsidP="008018B2">
      <w:pPr>
        <w:widowControl w:val="0"/>
        <w:spacing w:before="7" w:after="0" w:line="240" w:lineRule="auto"/>
        <w:ind w:left="940" w:right="214" w:hanging="36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1.</w:t>
      </w:r>
      <w:r w:rsidRPr="008018B2">
        <w:rPr>
          <w:rFonts w:ascii="Times New Roman" w:eastAsia="Times New Roman" w:hAnsi="Times New Roman" w:cs="Times New Roman"/>
          <w:spacing w:val="59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Please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evaluate</w:t>
      </w:r>
      <w:r w:rsidRPr="008018B2">
        <w:rPr>
          <w:rFonts w:ascii="Times New Roman" w:eastAsia="Times New Roman" w:hAnsi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performance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elements</w:t>
      </w:r>
      <w:r w:rsidRPr="008018B2">
        <w:rPr>
          <w:rFonts w:ascii="Times New Roman" w:eastAsia="Times New Roman" w:hAnsi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of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.</w:t>
      </w:r>
      <w:r w:rsidRPr="008018B2">
        <w:rPr>
          <w:rFonts w:ascii="Times New Roman" w:eastAsia="Times New Roman" w:hAnsi="Times New Roman" w:cs="Times New Roman"/>
          <w:spacing w:val="1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Evaluate</w:t>
      </w:r>
      <w:r w:rsidRPr="008018B2">
        <w:rPr>
          <w:rFonts w:ascii="Times New Roman" w:eastAsia="Times New Roman" w:hAnsi="Times New Roman" w:cs="Times New Roman"/>
          <w:spacing w:val="16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ll</w:t>
      </w:r>
      <w:r w:rsidRPr="008018B2">
        <w:rPr>
          <w:rFonts w:ascii="Times New Roman" w:eastAsia="Times New Roman" w:hAnsi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actors</w:t>
      </w:r>
      <w:r w:rsidRPr="008018B2">
        <w:rPr>
          <w:rFonts w:ascii="Times New Roman" w:eastAsia="Times New Roman" w:hAnsi="Times New Roman" w:cs="Times New Roman"/>
          <w:spacing w:val="1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dicated</w:t>
      </w:r>
      <w:r w:rsidRPr="008018B2">
        <w:rPr>
          <w:rFonts w:ascii="Times New Roman" w:eastAsia="Times New Roman" w:hAnsi="Times New Roman" w:cs="Times New Roman"/>
          <w:spacing w:val="8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below</w:t>
      </w:r>
      <w:r w:rsidRPr="008018B2">
        <w:rPr>
          <w:rFonts w:ascii="Times New Roman" w:eastAsia="Times New Roman" w:hAnsi="Times New Roman" w:cs="Times New Roman"/>
          <w:spacing w:val="3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>by</w:t>
      </w:r>
      <w:r w:rsidRPr="008018B2">
        <w:rPr>
          <w:rFonts w:ascii="Times New Roman" w:eastAsia="Times New Roman" w:hAnsi="Times New Roman" w:cs="Times New Roman"/>
          <w:spacing w:val="26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b/>
          <w:spacing w:val="-1"/>
          <w:kern w:val="0"/>
          <w:sz w:val="24"/>
          <w:szCs w:val="24"/>
          <w:u w:val="thick" w:color="000000"/>
          <w:lang w:val="en-US"/>
          <w14:ligatures w14:val="none"/>
        </w:rPr>
        <w:t>ENCIRCLING</w:t>
      </w:r>
      <w:r w:rsidRPr="008018B2">
        <w:rPr>
          <w:rFonts w:ascii="Times New Roman" w:eastAsia="Times New Roman" w:hAnsi="Times New Roman" w:cs="Times New Roman"/>
          <w:b/>
          <w:spacing w:val="30"/>
          <w:kern w:val="0"/>
          <w:sz w:val="24"/>
          <w:szCs w:val="24"/>
          <w:u w:val="thick" w:color="000000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ppropriate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number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on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cale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given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below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nd</w:t>
      </w:r>
      <w:r w:rsidRPr="008018B2">
        <w:rPr>
          <w:rFonts w:ascii="Times New Roman" w:eastAsia="Times New Roman" w:hAnsi="Times New Roman" w:cs="Times New Roman"/>
          <w:spacing w:val="30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>by</w:t>
      </w:r>
      <w:r w:rsidRPr="008018B2">
        <w:rPr>
          <w:rFonts w:ascii="Times New Roman" w:eastAsia="Times New Roman" w:hAnsi="Times New Roman" w:cs="Times New Roman"/>
          <w:spacing w:val="59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commenting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where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ppropriate.</w:t>
      </w:r>
    </w:p>
    <w:p w14:paraId="771C7D2D" w14:textId="77777777" w:rsidR="008018B2" w:rsidRPr="008018B2" w:rsidRDefault="008018B2" w:rsidP="008018B2">
      <w:pPr>
        <w:keepNext/>
        <w:keepLines/>
        <w:spacing w:before="240" w:after="0"/>
        <w:ind w:left="3484" w:right="3485"/>
        <w:jc w:val="center"/>
        <w:outlineLvl w:val="0"/>
        <w:rPr>
          <w:rFonts w:ascii="Calibri Light" w:eastAsia="Times New Roman" w:hAnsi="Calibri Light" w:cs="Times New Roman"/>
          <w:b/>
          <w:bCs/>
          <w:color w:val="2E74B5"/>
          <w:kern w:val="0"/>
          <w:sz w:val="32"/>
          <w:szCs w:val="32"/>
          <w14:ligatures w14:val="none"/>
        </w:rPr>
      </w:pPr>
      <w:bookmarkStart w:id="1" w:name="_Toc106285022"/>
      <w:r w:rsidRPr="008018B2">
        <w:rPr>
          <w:rFonts w:ascii="Calibri Light" w:eastAsia="Times New Roman" w:hAnsi="Calibri Light" w:cs="Times New Roman"/>
          <w:color w:val="2E74B5"/>
          <w:kern w:val="0"/>
          <w:sz w:val="32"/>
          <w:szCs w:val="32"/>
          <w:u w:val="thick" w:color="000000"/>
          <w14:ligatures w14:val="none"/>
        </w:rPr>
        <w:t>Rating</w:t>
      </w:r>
      <w:r w:rsidRPr="008018B2">
        <w:rPr>
          <w:rFonts w:ascii="Calibri Light" w:eastAsia="Times New Roman" w:hAnsi="Calibri Light" w:cs="Times New Roman"/>
          <w:color w:val="2E74B5"/>
          <w:spacing w:val="-20"/>
          <w:kern w:val="0"/>
          <w:sz w:val="32"/>
          <w:szCs w:val="32"/>
          <w:u w:val="thick" w:color="000000"/>
          <w14:ligatures w14:val="none"/>
        </w:rPr>
        <w:t xml:space="preserve"> </w:t>
      </w:r>
      <w:r w:rsidRPr="008018B2">
        <w:rPr>
          <w:rFonts w:ascii="Calibri Light" w:eastAsia="Times New Roman" w:hAnsi="Calibri Light" w:cs="Times New Roman"/>
          <w:color w:val="2E74B5"/>
          <w:kern w:val="0"/>
          <w:sz w:val="32"/>
          <w:szCs w:val="32"/>
          <w:u w:val="thick" w:color="000000"/>
          <w14:ligatures w14:val="none"/>
        </w:rPr>
        <w:t>System</w:t>
      </w:r>
      <w:bookmarkEnd w:id="1"/>
    </w:p>
    <w:p w14:paraId="1AFB1A97" w14:textId="77777777" w:rsidR="008018B2" w:rsidRPr="008018B2" w:rsidRDefault="008018B2" w:rsidP="008018B2">
      <w:pPr>
        <w:spacing w:before="9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</w:p>
    <w:p w14:paraId="2E37D46B" w14:textId="77777777" w:rsidR="008018B2" w:rsidRPr="008018B2" w:rsidRDefault="008018B2" w:rsidP="008018B2">
      <w:pPr>
        <w:spacing w:line="200" w:lineRule="atLeast"/>
        <w:ind w:left="112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8018B2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mc:AlternateContent>
          <mc:Choice Requires="wps">
            <w:drawing>
              <wp:inline distT="0" distB="0" distL="0" distR="0" wp14:anchorId="57BDCAFD" wp14:editId="27212D65">
                <wp:extent cx="5869940" cy="207645"/>
                <wp:effectExtent l="7620" t="10795" r="8890" b="1016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9940" cy="207645"/>
                        </a:xfrm>
                        <a:prstGeom prst="rect">
                          <a:avLst/>
                        </a:prstGeom>
                        <a:noFill/>
                        <a:ln w="73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E74797" w14:textId="77777777" w:rsidR="008018B2" w:rsidRDefault="008018B2" w:rsidP="008018B2">
                            <w:pPr>
                              <w:spacing w:line="269" w:lineRule="exact"/>
                              <w:ind w:left="10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1=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Unsatisfactory </w:t>
                            </w:r>
                            <w:r>
                              <w:rPr>
                                <w:rFonts w:ascii="Times New Roman"/>
                                <w:spacing w:val="5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2</w:t>
                            </w:r>
                            <w:proofErr w:type="gramEnd"/>
                            <w:r>
                              <w:rPr>
                                <w:rFonts w:ascii="Times New Roman"/>
                                <w:sz w:val="24"/>
                              </w:rPr>
                              <w:t>=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Needs</w:t>
                            </w:r>
                            <w:r>
                              <w:rPr>
                                <w:rFonts w:ascii="Times New Roman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Improvemen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6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3= Satisfactory </w:t>
                            </w:r>
                            <w:r>
                              <w:rPr>
                                <w:rFonts w:ascii="Times New Roman"/>
                                <w:spacing w:val="5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4=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xcellen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5=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Outstand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BDCAFD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462.2pt;height:1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" filled="f" strokeweight=".20464mm">
                <v:textbox inset="0,0,0,0">
                  <w:txbxContent>
                    <w:p w14:paraId="76E74797" w14:textId="77777777" w:rsidR="008018B2" w:rsidRDefault="008018B2" w:rsidP="008018B2">
                      <w:pPr>
                        <w:spacing w:line="269" w:lineRule="exact"/>
                        <w:ind w:left="10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1=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Times New Roman"/>
                          <w:sz w:val="24"/>
                        </w:rPr>
                        <w:t xml:space="preserve">Unsatisfactory </w:t>
                      </w:r>
                      <w:r>
                        <w:rPr>
                          <w:rFonts w:ascii="Times New Roman"/>
                          <w:spacing w:val="5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2</w:t>
                      </w:r>
                      <w:proofErr w:type="gramEnd"/>
                      <w:r>
                        <w:rPr>
                          <w:rFonts w:ascii="Times New Roman"/>
                          <w:sz w:val="24"/>
                        </w:rPr>
                        <w:t>=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Needs</w:t>
                      </w:r>
                      <w:r>
                        <w:rPr>
                          <w:rFonts w:ascii="Times New Roman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Improvemen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6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3= Satisfactory </w:t>
                      </w:r>
                      <w:r>
                        <w:rPr>
                          <w:rFonts w:ascii="Times New Roman"/>
                          <w:spacing w:val="5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4=</w:t>
                      </w:r>
                      <w:r>
                        <w:rPr>
                          <w:rFonts w:ascii="Times New Roman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xcellen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 </w:t>
                      </w:r>
                      <w:r>
                        <w:rPr>
                          <w:rFonts w:ascii="Times New Roman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5=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Outstand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DCE43D" w14:textId="77777777" w:rsidR="008018B2" w:rsidRPr="008018B2" w:rsidRDefault="008018B2" w:rsidP="008018B2">
      <w:pPr>
        <w:rPr>
          <w:rFonts w:ascii="Times New Roman" w:eastAsia="Times New Roman" w:hAnsi="Times New Roman" w:cs="Times New Roman"/>
          <w:b/>
          <w:bCs/>
          <w:kern w:val="0"/>
          <w:sz w:val="10"/>
          <w:szCs w:val="10"/>
          <w14:ligatures w14:val="none"/>
        </w:rPr>
      </w:pPr>
    </w:p>
    <w:tbl>
      <w:tblPr>
        <w:tblStyle w:val="TableNormal1"/>
        <w:tblW w:w="0" w:type="auto"/>
        <w:tblInd w:w="106" w:type="dxa"/>
        <w:tblLayout w:type="fixed"/>
        <w:tblLook w:val="01E0" w:firstRow="1" w:lastRow="1" w:firstColumn="1" w:lastColumn="1" w:noHBand="0" w:noVBand="0"/>
      </w:tblPr>
      <w:tblGrid>
        <w:gridCol w:w="5648"/>
        <w:gridCol w:w="630"/>
        <w:gridCol w:w="630"/>
        <w:gridCol w:w="720"/>
        <w:gridCol w:w="720"/>
        <w:gridCol w:w="847"/>
      </w:tblGrid>
      <w:tr w:rsidR="008018B2" w:rsidRPr="008018B2" w14:paraId="313BF9E0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2CCA0E" w14:textId="77777777" w:rsidR="008018B2" w:rsidRPr="008018B2" w:rsidRDefault="008018B2" w:rsidP="008018B2">
            <w:pPr>
              <w:spacing w:line="272" w:lineRule="exact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pacing w:val="-1"/>
                <w:sz w:val="24"/>
                <w:lang w:val="en-US"/>
              </w:rPr>
              <w:t>Attributes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506962" w14:textId="77777777" w:rsidR="008018B2" w:rsidRPr="008018B2" w:rsidRDefault="008018B2" w:rsidP="008018B2">
            <w:pPr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z w:val="24"/>
                <w:lang w:val="en-US"/>
              </w:rPr>
              <w:t>1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E79677" w14:textId="77777777" w:rsidR="008018B2" w:rsidRPr="008018B2" w:rsidRDefault="008018B2" w:rsidP="008018B2">
            <w:pPr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z w:val="24"/>
                <w:lang w:val="en-US"/>
              </w:rPr>
              <w:t>2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84201C" w14:textId="77777777" w:rsidR="008018B2" w:rsidRPr="008018B2" w:rsidRDefault="008018B2" w:rsidP="008018B2">
            <w:pPr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z w:val="24"/>
                <w:lang w:val="en-US"/>
              </w:rPr>
              <w:t>3</w:t>
            </w: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D09396" w14:textId="77777777" w:rsidR="008018B2" w:rsidRPr="008018B2" w:rsidRDefault="008018B2" w:rsidP="008018B2">
            <w:pPr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z w:val="24"/>
                <w:lang w:val="en-US"/>
              </w:rPr>
              <w:t>4</w:t>
            </w: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BAAAEC" w14:textId="77777777" w:rsidR="008018B2" w:rsidRPr="008018B2" w:rsidRDefault="008018B2" w:rsidP="008018B2">
            <w:pPr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b/>
                <w:sz w:val="24"/>
                <w:lang w:val="en-US"/>
              </w:rPr>
              <w:t>5</w:t>
            </w:r>
          </w:p>
        </w:tc>
      </w:tr>
      <w:tr w:rsidR="008018B2" w:rsidRPr="008018B2" w14:paraId="669EB728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EDCD8E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Computer knowledge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F3AFDC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AE3448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18922F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AD01B9" w14:textId="1105441B" w:rsidR="008018B2" w:rsidRPr="00DB7D3B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27D837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3ABB1700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E55910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Problem</w:t>
            </w:r>
            <w:r w:rsidRPr="008018B2">
              <w:rPr>
                <w:rFonts w:ascii="Times New Roman" w:eastAsia="Calibri" w:hAnsi="Calibri" w:cs="Times New Roman"/>
                <w:sz w:val="24"/>
                <w:lang w:val="en-US"/>
              </w:rPr>
              <w:t xml:space="preserve"> </w:t>
            </w: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Analysis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6AB5C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38954D" w14:textId="77777777" w:rsidR="008018B2" w:rsidRPr="008018B2" w:rsidRDefault="008018B2" w:rsidP="00176479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C4A39B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C55C15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6A6541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2E886370" w14:textId="77777777" w:rsidTr="00176479">
        <w:trPr>
          <w:trHeight w:hRule="exact" w:val="372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6E312B" w14:textId="77777777" w:rsidR="008018B2" w:rsidRPr="008018B2" w:rsidRDefault="008018B2" w:rsidP="008018B2">
            <w:pPr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Solution Design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61141D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34D800A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35E1DC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26BA38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C2D594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2BFB4BA2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5B7CE7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z w:val="24"/>
                <w:lang w:val="en-US"/>
              </w:rPr>
              <w:t>Investigation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D3931D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BFC0A2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4E05DB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4377D5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58CE9E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06BD39B0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913D39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Modern Software Usage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E69676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271624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8944DD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238756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0BB8CC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651AE686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5AC4AB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z w:val="24"/>
                <w:lang w:val="en-US"/>
              </w:rPr>
              <w:t>Management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37A2A5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677B90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FC4B87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EA82F0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AE05A2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53A8CE2A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A983E" w14:textId="77777777" w:rsidR="008018B2" w:rsidRPr="008018B2" w:rsidRDefault="008018B2" w:rsidP="008018B2">
            <w:pPr>
              <w:spacing w:line="268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Communication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57F5C23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FE8DD8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947D39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94C0F5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BB5B41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7697A22A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F9FD46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z w:val="24"/>
                <w:lang w:val="en-US"/>
              </w:rPr>
              <w:t>Individual and teamwork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761C01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D2755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AC0F7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49C2D0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C35B70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73833026" w14:textId="77777777" w:rsidTr="00176479">
        <w:trPr>
          <w:trHeight w:hRule="exact" w:val="372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35143A" w14:textId="77777777" w:rsidR="008018B2" w:rsidRPr="008018B2" w:rsidRDefault="008018B2" w:rsidP="008018B2">
            <w:pPr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pacing w:val="-1"/>
                <w:sz w:val="24"/>
                <w:lang w:val="en-US"/>
              </w:rPr>
              <w:t>Ethics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55CF5C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00D18B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6738229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52F5F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070622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  <w:tr w:rsidR="008018B2" w:rsidRPr="008018B2" w14:paraId="789213F3" w14:textId="77777777" w:rsidTr="00176479">
        <w:trPr>
          <w:trHeight w:hRule="exact" w:val="370"/>
        </w:trPr>
        <w:tc>
          <w:tcPr>
            <w:tcW w:w="56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ADB0DEE" w14:textId="77777777" w:rsidR="008018B2" w:rsidRPr="008018B2" w:rsidRDefault="008018B2" w:rsidP="008018B2">
            <w:pPr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018B2">
              <w:rPr>
                <w:rFonts w:ascii="Times New Roman" w:eastAsia="Calibri" w:hAnsi="Calibri" w:cs="Times New Roman"/>
                <w:sz w:val="24"/>
                <w:lang w:val="en-US"/>
              </w:rPr>
              <w:t>Life-Long learning</w:t>
            </w: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B21B23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6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C7BF9F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0EE930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14B9A5" w14:textId="77777777" w:rsidR="008018B2" w:rsidRPr="00176479" w:rsidRDefault="008018B2" w:rsidP="00176479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84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22B54D" w14:textId="77777777" w:rsidR="008018B2" w:rsidRPr="008018B2" w:rsidRDefault="008018B2" w:rsidP="008018B2">
            <w:pPr>
              <w:rPr>
                <w:rFonts w:ascii="Calibri" w:eastAsia="Calibri" w:hAnsi="Calibri" w:cs="Times New Roman"/>
              </w:rPr>
            </w:pPr>
          </w:p>
        </w:tc>
      </w:tr>
    </w:tbl>
    <w:p w14:paraId="17144E56" w14:textId="77777777" w:rsidR="008018B2" w:rsidRPr="008018B2" w:rsidRDefault="008018B2" w:rsidP="008018B2">
      <w:pPr>
        <w:spacing w:line="267" w:lineRule="exact"/>
        <w:ind w:right="214"/>
        <w:jc w:val="right"/>
        <w:rPr>
          <w:rFonts w:ascii="Calibri" w:eastAsia="Calibri" w:hAnsi="Calibri" w:cs="Times New Roman"/>
          <w:spacing w:val="-1"/>
          <w:kern w:val="0"/>
          <w14:ligatures w14:val="none"/>
        </w:rPr>
      </w:pPr>
    </w:p>
    <w:p w14:paraId="010DF2DE" w14:textId="77777777" w:rsidR="008018B2" w:rsidRPr="008018B2" w:rsidRDefault="008018B2" w:rsidP="008018B2">
      <w:pPr>
        <w:spacing w:line="267" w:lineRule="exact"/>
        <w:ind w:right="214"/>
        <w:jc w:val="right"/>
        <w:rPr>
          <w:rFonts w:ascii="Calibri" w:eastAsia="Calibri" w:hAnsi="Calibri" w:cs="Times New Roman"/>
          <w:spacing w:val="-1"/>
          <w:kern w:val="0"/>
          <w14:ligatures w14:val="none"/>
        </w:rPr>
      </w:pPr>
    </w:p>
    <w:p w14:paraId="0F2AD5EA" w14:textId="77777777" w:rsidR="008018B2" w:rsidRPr="008018B2" w:rsidRDefault="008018B2" w:rsidP="008018B2">
      <w:pPr>
        <w:spacing w:line="267" w:lineRule="exact"/>
        <w:ind w:right="214"/>
        <w:jc w:val="right"/>
        <w:rPr>
          <w:rFonts w:ascii="Calibri" w:eastAsia="Calibri" w:hAnsi="Calibri" w:cs="Times New Roman"/>
          <w:spacing w:val="-1"/>
          <w:kern w:val="0"/>
          <w14:ligatures w14:val="none"/>
        </w:rPr>
      </w:pPr>
    </w:p>
    <w:p w14:paraId="795D2C60" w14:textId="77777777" w:rsidR="008018B2" w:rsidRPr="008018B2" w:rsidRDefault="008018B2" w:rsidP="008018B2">
      <w:pPr>
        <w:spacing w:line="267" w:lineRule="exact"/>
        <w:ind w:right="214"/>
        <w:jc w:val="right"/>
        <w:rPr>
          <w:rFonts w:ascii="Calibri" w:eastAsia="Calibri" w:hAnsi="Calibri" w:cs="Times New Roman"/>
          <w:spacing w:val="-1"/>
          <w:kern w:val="0"/>
          <w14:ligatures w14:val="none"/>
        </w:rPr>
      </w:pPr>
    </w:p>
    <w:p w14:paraId="067C5753" w14:textId="77777777" w:rsidR="008018B2" w:rsidRPr="008018B2" w:rsidRDefault="008018B2" w:rsidP="008018B2">
      <w:pPr>
        <w:spacing w:line="267" w:lineRule="exact"/>
        <w:ind w:right="214"/>
        <w:jc w:val="right"/>
        <w:rPr>
          <w:rFonts w:ascii="Calibri" w:eastAsia="Calibri" w:hAnsi="Calibri" w:cs="Calibri"/>
          <w:kern w:val="0"/>
          <w14:ligatures w14:val="none"/>
        </w:rPr>
      </w:pPr>
      <w:r w:rsidRPr="008018B2">
        <w:rPr>
          <w:rFonts w:ascii="Calibri" w:eastAsia="Calibri" w:hAnsi="Calibri" w:cs="Times New Roman"/>
          <w:spacing w:val="-1"/>
          <w:kern w:val="0"/>
          <w14:ligatures w14:val="none"/>
        </w:rPr>
        <w:t>Page</w:t>
      </w:r>
      <w:r w:rsidRPr="008018B2">
        <w:rPr>
          <w:rFonts w:ascii="Calibri" w:eastAsia="Calibri" w:hAnsi="Calibri" w:cs="Times New Roman"/>
          <w:spacing w:val="-2"/>
          <w:kern w:val="0"/>
          <w14:ligatures w14:val="none"/>
        </w:rPr>
        <w:t xml:space="preserve"> </w:t>
      </w:r>
      <w:r w:rsidRPr="008018B2">
        <w:rPr>
          <w:rFonts w:ascii="Calibri" w:eastAsia="Calibri" w:hAnsi="Calibri" w:cs="Times New Roman"/>
          <w:kern w:val="0"/>
          <w14:ligatures w14:val="none"/>
        </w:rPr>
        <w:t>1</w:t>
      </w:r>
      <w:r w:rsidRPr="008018B2">
        <w:rPr>
          <w:rFonts w:ascii="Calibri" w:eastAsia="Calibri" w:hAnsi="Calibri" w:cs="Times New Roman"/>
          <w:spacing w:val="-2"/>
          <w:kern w:val="0"/>
          <w14:ligatures w14:val="none"/>
        </w:rPr>
        <w:t xml:space="preserve"> </w:t>
      </w:r>
      <w:r w:rsidRPr="008018B2">
        <w:rPr>
          <w:rFonts w:ascii="Calibri" w:eastAsia="Calibri" w:hAnsi="Calibri" w:cs="Times New Roman"/>
          <w:kern w:val="0"/>
          <w14:ligatures w14:val="none"/>
        </w:rPr>
        <w:t>of</w:t>
      </w:r>
      <w:r w:rsidRPr="008018B2">
        <w:rPr>
          <w:rFonts w:ascii="Calibri" w:eastAsia="Calibri" w:hAnsi="Calibri" w:cs="Times New Roman"/>
          <w:spacing w:val="-3"/>
          <w:kern w:val="0"/>
          <w14:ligatures w14:val="none"/>
        </w:rPr>
        <w:t xml:space="preserve"> </w:t>
      </w:r>
      <w:r w:rsidRPr="008018B2">
        <w:rPr>
          <w:rFonts w:ascii="Calibri" w:eastAsia="Calibri" w:hAnsi="Calibri" w:cs="Times New Roman"/>
          <w:kern w:val="0"/>
          <w14:ligatures w14:val="none"/>
        </w:rPr>
        <w:t>2</w:t>
      </w:r>
    </w:p>
    <w:p w14:paraId="6B2ED15C" w14:textId="77777777" w:rsidR="008018B2" w:rsidRPr="008018B2" w:rsidRDefault="008018B2" w:rsidP="008018B2">
      <w:pPr>
        <w:spacing w:line="267" w:lineRule="exact"/>
        <w:jc w:val="right"/>
        <w:rPr>
          <w:rFonts w:ascii="Calibri" w:eastAsia="Calibri" w:hAnsi="Calibri" w:cs="Calibri"/>
          <w:kern w:val="0"/>
          <w14:ligatures w14:val="none"/>
        </w:rPr>
        <w:sectPr w:rsidR="008018B2" w:rsidRPr="008018B2" w:rsidSect="00C777F8">
          <w:type w:val="continuous"/>
          <w:pgSz w:w="11910" w:h="16840"/>
          <w:pgMar w:top="1340" w:right="1220" w:bottom="280" w:left="1220" w:header="720" w:footer="720" w:gutter="0"/>
          <w:cols w:space="720"/>
        </w:sectPr>
      </w:pPr>
    </w:p>
    <w:p w14:paraId="7E2297D3" w14:textId="550E4622" w:rsidR="008018B2" w:rsidRPr="008018B2" w:rsidRDefault="008018B2" w:rsidP="008018B2">
      <w:pPr>
        <w:widowControl w:val="0"/>
        <w:tabs>
          <w:tab w:val="left" w:pos="9261"/>
        </w:tabs>
        <w:spacing w:before="36" w:after="0" w:line="240" w:lineRule="auto"/>
        <w:ind w:left="220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lastRenderedPageBreak/>
        <w:t>Strength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of the intern: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176479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176479" w:rsidRPr="0017647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Excellent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 w14:paraId="10277EF4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63E0F83" w14:textId="77777777" w:rsidR="008018B2" w:rsidRPr="008018B2" w:rsidRDefault="008018B2" w:rsidP="008018B2">
      <w:pPr>
        <w:spacing w:line="20" w:lineRule="atLeast"/>
        <w:ind w:left="214"/>
        <w:rPr>
          <w:rFonts w:ascii="Times New Roman" w:eastAsia="Times New Roman" w:hAnsi="Times New Roman" w:cs="Times New Roman"/>
          <w:kern w:val="0"/>
          <w:sz w:val="2"/>
          <w:szCs w:val="2"/>
          <w14:ligatures w14:val="none"/>
        </w:rPr>
      </w:pPr>
      <w:r w:rsidRPr="008018B2">
        <w:rPr>
          <w:rFonts w:ascii="Times New Roman" w:eastAsia="Times New Roman" w:hAnsi="Times New Roman" w:cs="Times New Roman"/>
          <w:noProof/>
          <w:kern w:val="0"/>
          <w:sz w:val="2"/>
          <w:szCs w:val="2"/>
          <w:lang w:val="en-US"/>
          <w14:ligatures w14:val="none"/>
        </w:rPr>
        <mc:AlternateContent>
          <mc:Choice Requires="wpg">
            <w:drawing>
              <wp:inline distT="0" distB="0" distL="0" distR="0" wp14:anchorId="3ED73B3B" wp14:editId="62082178">
                <wp:extent cx="5723255" cy="7620"/>
                <wp:effectExtent l="5715" t="3175" r="5080" b="8255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23255" cy="7620"/>
                          <a:chOff x="0" y="0"/>
                          <a:chExt cx="9013" cy="12"/>
                        </a:xfrm>
                      </wpg:grpSpPr>
                      <wpg:grpSp>
                        <wpg:cNvPr id="10" name="Group 24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001" cy="2"/>
                            <a:chOff x="6" y="6"/>
                            <a:chExt cx="9001" cy="2"/>
                          </a:xfrm>
                        </wpg:grpSpPr>
                        <wps:wsp>
                          <wps:cNvPr id="11" name="Freeform 25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001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001"/>
                                <a:gd name="T2" fmla="+- 0 9007 6"/>
                                <a:gd name="T3" fmla="*/ T2 w 90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01">
                                  <a:moveTo>
                                    <a:pt x="0" y="0"/>
                                  </a:moveTo>
                                  <a:lnTo>
                                    <a:pt x="9001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A48B26C" id="Group 9" o:spid="_x0000_s1026" style="width:450.65pt;height:.6pt;mso-position-horizontal-relative:char;mso-position-vertical-relative:line" coordsize="901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">
                <v:group id="Group 24" o:spid="_x0000_s1027" style="position:absolute;left:6;top:6;width:9001;height:2" coordorigin="6,6" coordsize="90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25" o:spid="_x0000_s1028" style="position:absolute;left:6;top:6;width:9001;height:2;visibility:visible;mso-wrap-style:square;v-text-anchor:top" coordsize="90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" path="m,l9001,e" filled="f" strokeweight=".6pt">
                    <v:path arrowok="t" o:connecttype="custom" o:connectlocs="0,0;9001,0" o:connectangles="0,0"/>
                  </v:shape>
                </v:group>
                <w10:anchorlock/>
              </v:group>
            </w:pict>
          </mc:Fallback>
        </mc:AlternateContent>
      </w:r>
    </w:p>
    <w:p w14:paraId="25E5E943" w14:textId="77777777" w:rsidR="008018B2" w:rsidRPr="008018B2" w:rsidRDefault="008018B2" w:rsidP="008018B2">
      <w:pPr>
        <w:spacing w:before="9"/>
        <w:rPr>
          <w:rFonts w:ascii="Times New Roman" w:eastAsia="Times New Roman" w:hAnsi="Times New Roman" w:cs="Times New Roman"/>
          <w:kern w:val="0"/>
          <w:sz w:val="12"/>
          <w:szCs w:val="12"/>
          <w14:ligatures w14:val="none"/>
        </w:rPr>
      </w:pPr>
    </w:p>
    <w:p w14:paraId="00326C8F" w14:textId="77777777" w:rsidR="008018B2" w:rsidRPr="008018B2" w:rsidRDefault="008018B2" w:rsidP="008018B2">
      <w:pPr>
        <w:widowControl w:val="0"/>
        <w:tabs>
          <w:tab w:val="left" w:pos="9228"/>
        </w:tabs>
        <w:spacing w:before="58" w:after="0" w:line="240" w:lineRule="auto"/>
        <w:ind w:left="220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rea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>of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mprovement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(If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ny):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 w14:paraId="297B6CC9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7F0935C1" w14:textId="77777777" w:rsidR="008018B2" w:rsidRPr="008018B2" w:rsidRDefault="008018B2" w:rsidP="008018B2">
      <w:pPr>
        <w:spacing w:line="20" w:lineRule="atLeast"/>
        <w:ind w:left="214"/>
        <w:rPr>
          <w:rFonts w:ascii="Times New Roman" w:eastAsia="Times New Roman" w:hAnsi="Times New Roman" w:cs="Times New Roman"/>
          <w:kern w:val="0"/>
          <w:sz w:val="2"/>
          <w:szCs w:val="2"/>
          <w14:ligatures w14:val="none"/>
        </w:rPr>
      </w:pPr>
      <w:r w:rsidRPr="008018B2">
        <w:rPr>
          <w:rFonts w:ascii="Times New Roman" w:eastAsia="Times New Roman" w:hAnsi="Times New Roman" w:cs="Times New Roman"/>
          <w:noProof/>
          <w:kern w:val="0"/>
          <w:sz w:val="2"/>
          <w:szCs w:val="2"/>
          <w:lang w:val="en-US"/>
          <w14:ligatures w14:val="none"/>
        </w:rPr>
        <mc:AlternateContent>
          <mc:Choice Requires="wpg">
            <w:drawing>
              <wp:inline distT="0" distB="0" distL="0" distR="0" wp14:anchorId="6CF8ED08" wp14:editId="24AA3016">
                <wp:extent cx="5723255" cy="7620"/>
                <wp:effectExtent l="5715" t="8890" r="5080" b="254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23255" cy="7620"/>
                          <a:chOff x="0" y="0"/>
                          <a:chExt cx="9013" cy="12"/>
                        </a:xfrm>
                      </wpg:grpSpPr>
                      <wpg:grpSp>
                        <wpg:cNvPr id="7" name="Group 21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001" cy="2"/>
                            <a:chOff x="6" y="6"/>
                            <a:chExt cx="9001" cy="2"/>
                          </a:xfrm>
                        </wpg:grpSpPr>
                        <wps:wsp>
                          <wps:cNvPr id="8" name="Freeform 22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001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9001"/>
                                <a:gd name="T2" fmla="+- 0 9007 6"/>
                                <a:gd name="T3" fmla="*/ T2 w 900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001">
                                  <a:moveTo>
                                    <a:pt x="0" y="0"/>
                                  </a:moveTo>
                                  <a:lnTo>
                                    <a:pt x="9001" y="0"/>
                                  </a:lnTo>
                                </a:path>
                              </a:pathLst>
                            </a:custGeom>
                            <a:noFill/>
                            <a:ln w="762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9002BD4" id="Group 6" o:spid="_x0000_s1026" style="width:450.65pt;height:.6pt;mso-position-horizontal-relative:char;mso-position-vertical-relative:line" coordsize="901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">
                <v:group id="Group 21" o:spid="_x0000_s1027" style="position:absolute;left:6;top:6;width:9001;height:2" coordorigin="6,6" coordsize="90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 22" o:spid="_x0000_s1028" style="position:absolute;left:6;top:6;width:9001;height:2;visibility:visible;mso-wrap-style:square;v-text-anchor:top" coordsize="900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" path="m,l9001,e" filled="f" strokeweight=".6pt">
                    <v:path arrowok="t" o:connecttype="custom" o:connectlocs="0,0;9001,0" o:connectangles="0,0"/>
                  </v:shape>
                </v:group>
                <w10:anchorlock/>
              </v:group>
            </w:pict>
          </mc:Fallback>
        </mc:AlternateContent>
      </w:r>
    </w:p>
    <w:p w14:paraId="1F603A6E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</w:p>
    <w:p w14:paraId="49AE579D" w14:textId="77777777" w:rsidR="008018B2" w:rsidRPr="008018B2" w:rsidRDefault="008018B2" w:rsidP="008018B2">
      <w:pP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40641114" w14:textId="77777777" w:rsidR="008018B2" w:rsidRPr="008018B2" w:rsidRDefault="008018B2" w:rsidP="008018B2">
      <w:pPr>
        <w:widowControl w:val="0"/>
        <w:spacing w:after="0" w:line="240" w:lineRule="auto"/>
        <w:ind w:left="220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Keeping</w:t>
      </w:r>
      <w:r w:rsidRPr="008018B2">
        <w:rPr>
          <w:rFonts w:ascii="Times New Roman" w:eastAsia="Times New Roman" w:hAnsi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n</w:t>
      </w:r>
      <w:r w:rsidRPr="008018B2">
        <w:rPr>
          <w:rFonts w:ascii="Times New Roman" w:eastAsia="Times New Roman" w:hAnsi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view</w:t>
      </w:r>
      <w:r w:rsidRPr="008018B2">
        <w:rPr>
          <w:rFonts w:ascii="Times New Roman" w:eastAsia="Times New Roman" w:hAnsi="Times New Roman" w:cs="Times New Roman"/>
          <w:spacing w:val="2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’s</w:t>
      </w:r>
      <w:r w:rsidRPr="008018B2">
        <w:rPr>
          <w:rFonts w:ascii="Times New Roman" w:eastAsia="Times New Roman" w:hAnsi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overall</w:t>
      </w:r>
      <w:r w:rsidRPr="008018B2">
        <w:rPr>
          <w:rFonts w:ascii="Times New Roman" w:eastAsia="Times New Roman" w:hAnsi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performance</w:t>
      </w:r>
      <w:r w:rsidRPr="008018B2">
        <w:rPr>
          <w:rFonts w:ascii="Times New Roman" w:eastAsia="Times New Roman" w:hAnsi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uring</w:t>
      </w:r>
      <w:r w:rsidRPr="008018B2">
        <w:rPr>
          <w:rFonts w:ascii="Times New Roman" w:eastAsia="Times New Roman" w:hAnsi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the</w:t>
      </w:r>
      <w:r w:rsidRPr="008018B2">
        <w:rPr>
          <w:rFonts w:ascii="Times New Roman" w:eastAsia="Times New Roman" w:hAnsi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internship</w:t>
      </w:r>
      <w:r w:rsidRPr="008018B2">
        <w:rPr>
          <w:rFonts w:ascii="Times New Roman" w:eastAsia="Times New Roman" w:hAnsi="Times New Roman" w:cs="Times New Roman"/>
          <w:spacing w:val="2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program</w:t>
      </w:r>
      <w:r w:rsidRPr="008018B2">
        <w:rPr>
          <w:rFonts w:ascii="Times New Roman" w:eastAsia="Times New Roman" w:hAnsi="Times New Roman" w:cs="Times New Roman"/>
          <w:spacing w:val="2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would</w:t>
      </w:r>
      <w:r w:rsidRPr="008018B2">
        <w:rPr>
          <w:rFonts w:ascii="Times New Roman" w:eastAsia="Times New Roman" w:hAnsi="Times New Roman" w:cs="Times New Roman"/>
          <w:spacing w:val="26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>you</w:t>
      </w:r>
    </w:p>
    <w:p w14:paraId="59F00D72" w14:textId="77777777" w:rsidR="008018B2" w:rsidRPr="008018B2" w:rsidRDefault="008018B2" w:rsidP="008018B2">
      <w:pPr>
        <w:widowControl w:val="0"/>
        <w:spacing w:before="2" w:after="0" w:line="240" w:lineRule="auto"/>
        <w:ind w:left="220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like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to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offer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him/her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job in</w:t>
      </w:r>
      <w:r w:rsidRPr="008018B2">
        <w:rPr>
          <w:rFonts w:ascii="Times New Roman" w:eastAsia="Times New Roman" w:hAnsi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>your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organization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if a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position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become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vailable?</w:t>
      </w:r>
    </w:p>
    <w:p w14:paraId="6940BECE" w14:textId="77777777" w:rsidR="008018B2" w:rsidRPr="008018B2" w:rsidRDefault="008018B2" w:rsidP="008018B2">
      <w:pPr>
        <w:spacing w:before="3"/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</w:p>
    <w:p w14:paraId="73E4D05B" w14:textId="77777777" w:rsidR="008018B2" w:rsidRPr="008018B2" w:rsidRDefault="008018B2" w:rsidP="008018B2">
      <w:pPr>
        <w:tabs>
          <w:tab w:val="left" w:pos="1494"/>
        </w:tabs>
        <w:spacing w:line="200" w:lineRule="atLeast"/>
        <w:ind w:left="266"/>
        <w:rPr>
          <w:rFonts w:ascii="Times New Roman" w:eastAsia="Calibri" w:hAnsi="Calibri" w:cs="Times New Roman"/>
          <w:kern w:val="0"/>
          <w:sz w:val="20"/>
          <w14:ligatures w14:val="none"/>
        </w:rPr>
      </w:pPr>
      <w:r w:rsidRPr="008018B2">
        <w:rPr>
          <w:rFonts w:ascii="Times New Roman" w:eastAsia="Calibri" w:hAnsi="Calibri" w:cs="Times New Roman"/>
          <w:noProof/>
          <w:kern w:val="0"/>
          <w:sz w:val="20"/>
          <w:lang w:val="en-US"/>
          <w14:ligatures w14:val="none"/>
        </w:rPr>
        <mc:AlternateContent>
          <mc:Choice Requires="wps">
            <w:drawing>
              <wp:inline distT="0" distB="0" distL="0" distR="0" wp14:anchorId="3003904A" wp14:editId="69034677">
                <wp:extent cx="562610" cy="503555"/>
                <wp:effectExtent l="0" t="0" r="27940" b="107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610" cy="503555"/>
                        </a:xfrm>
                        <a:prstGeom prst="rect">
                          <a:avLst/>
                        </a:prstGeom>
                        <a:noFill/>
                        <a:ln w="736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3FC97CD" w14:textId="77777777" w:rsidR="008018B2" w:rsidRDefault="008018B2" w:rsidP="008018B2">
                            <w:pPr>
                              <w:spacing w:line="269" w:lineRule="exact"/>
                              <w:ind w:left="186"/>
                              <w:rPr>
                                <w:rFonts w:asci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</w:rPr>
                              <w:t>YES</w:t>
                            </w:r>
                          </w:p>
                          <w:p w14:paraId="71FBB706" w14:textId="77777777" w:rsidR="00176479" w:rsidRPr="00176479" w:rsidRDefault="00176479" w:rsidP="0017647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69" w:lineRule="exac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03904A" id="Text Box 5" o:spid="_x0000_s1027" type="#_x0000_t202" style="width:44.3pt;height:3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" filled="f" strokeweight=".20464mm">
                <v:textbox inset="0,0,0,0">
                  <w:txbxContent>
                    <w:p w14:paraId="53FC97CD" w14:textId="77777777" w:rsidR="008018B2" w:rsidRDefault="008018B2" w:rsidP="008018B2">
                      <w:pPr>
                        <w:spacing w:line="269" w:lineRule="exact"/>
                        <w:ind w:left="186"/>
                        <w:rPr>
                          <w:rFonts w:ascii="Times New Roman"/>
                          <w:sz w:val="24"/>
                        </w:rPr>
                      </w:pPr>
                      <w:r>
                        <w:rPr>
                          <w:rFonts w:ascii="Times New Roman"/>
                          <w:sz w:val="24"/>
                        </w:rPr>
                        <w:t>YES</w:t>
                      </w:r>
                    </w:p>
                    <w:p w14:paraId="71FBB706" w14:textId="77777777" w:rsidR="00176479" w:rsidRPr="00176479" w:rsidRDefault="00176479" w:rsidP="0017647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69" w:lineRule="exact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8018B2">
        <w:rPr>
          <w:rFonts w:ascii="Times New Roman" w:eastAsia="Calibri" w:hAnsi="Calibri" w:cs="Times New Roman"/>
          <w:kern w:val="0"/>
          <w:sz w:val="20"/>
          <w14:ligatures w14:val="none"/>
        </w:rPr>
        <w:tab/>
      </w:r>
      <w:r w:rsidRPr="008018B2">
        <w:rPr>
          <w:rFonts w:ascii="Times New Roman" w:eastAsia="Calibri" w:hAnsi="Calibri" w:cs="Times New Roman"/>
          <w:noProof/>
          <w:kern w:val="0"/>
          <w:sz w:val="20"/>
          <w:lang w:val="en-US"/>
          <w14:ligatures w14:val="none"/>
        </w:rPr>
        <mc:AlternateContent>
          <mc:Choice Requires="wps">
            <w:drawing>
              <wp:inline distT="0" distB="0" distL="0" distR="0" wp14:anchorId="40D3D634" wp14:editId="453F627E">
                <wp:extent cx="562610" cy="473075"/>
                <wp:effectExtent l="0" t="0" r="27940" b="2222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610" cy="473075"/>
                        </a:xfrm>
                        <a:prstGeom prst="rect">
                          <a:avLst/>
                        </a:prstGeom>
                        <a:noFill/>
                        <a:ln w="767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46C929" w14:textId="77777777" w:rsidR="008018B2" w:rsidRDefault="008018B2" w:rsidP="008018B2">
                            <w:pPr>
                              <w:spacing w:line="269" w:lineRule="exact"/>
                              <w:ind w:left="262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D3D634" id="Text Box 4" o:spid="_x0000_s1028" type="#_x0000_t202" style="width:44.3pt;height:3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" filled="f" strokeweight=".21306mm">
                <v:textbox inset="0,0,0,0">
                  <w:txbxContent>
                    <w:p w14:paraId="0746C929" w14:textId="77777777" w:rsidR="008018B2" w:rsidRDefault="008018B2" w:rsidP="008018B2">
                      <w:pPr>
                        <w:spacing w:line="269" w:lineRule="exact"/>
                        <w:ind w:left="262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N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1A2600" w14:textId="77777777" w:rsidR="008018B2" w:rsidRPr="008018B2" w:rsidRDefault="008018B2" w:rsidP="008018B2">
      <w:pPr>
        <w:tabs>
          <w:tab w:val="left" w:pos="1494"/>
        </w:tabs>
        <w:spacing w:line="200" w:lineRule="atLeast"/>
        <w:ind w:left="266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02309A0E" w14:textId="457BB4E5" w:rsidR="008018B2" w:rsidRPr="008018B2" w:rsidRDefault="008018B2" w:rsidP="008018B2">
      <w:pPr>
        <w:widowControl w:val="0"/>
        <w:tabs>
          <w:tab w:val="left" w:pos="9197"/>
        </w:tabs>
        <w:spacing w:before="58" w:after="0" w:line="240" w:lineRule="auto"/>
        <w:ind w:left="220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y</w:t>
      </w:r>
      <w:r w:rsidRPr="008018B2">
        <w:rPr>
          <w:rFonts w:ascii="Times New Roman" w:eastAsia="Times New Roman" w:hAnsi="Times New Roman" w:cs="Times New Roman"/>
          <w:spacing w:val="-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remarks/suggestions:</w:t>
      </w:r>
      <w:r w:rsidRPr="008018B2">
        <w:rPr>
          <w:rFonts w:ascii="Times New Roman" w:eastAsia="Times New Roman" w:hAnsi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="000E79DC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    </w:t>
      </w:r>
      <w:r w:rsidR="000E79DC" w:rsidRPr="000E79D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 w:color="000000"/>
          <w:lang w:val="en-US"/>
          <w14:ligatures w14:val="none"/>
        </w:rPr>
        <w:t>No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</w:r>
    </w:p>
    <w:p w14:paraId="1D92CC93" w14:textId="77777777" w:rsidR="008018B2" w:rsidRPr="008018B2" w:rsidRDefault="008018B2" w:rsidP="008018B2">
      <w:pPr>
        <w:spacing w:before="6"/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</w:p>
    <w:p w14:paraId="23BEF3CE" w14:textId="77777777" w:rsidR="008018B2" w:rsidRPr="008018B2" w:rsidRDefault="008018B2" w:rsidP="008018B2">
      <w:pPr>
        <w:spacing w:before="6"/>
        <w:rPr>
          <w:rFonts w:ascii="Times New Roman" w:eastAsia="Times New Roman" w:hAnsi="Times New Roman" w:cs="Times New Roman"/>
          <w:kern w:val="0"/>
          <w:sz w:val="18"/>
          <w:szCs w:val="18"/>
          <w14:ligatures w14:val="none"/>
        </w:rPr>
      </w:pPr>
    </w:p>
    <w:p w14:paraId="6F9BEC7E" w14:textId="77777777" w:rsidR="008018B2" w:rsidRPr="008018B2" w:rsidRDefault="008018B2" w:rsidP="008018B2">
      <w:pPr>
        <w:widowControl w:val="0"/>
        <w:tabs>
          <w:tab w:val="left" w:pos="5835"/>
        </w:tabs>
        <w:spacing w:before="69" w:after="0" w:line="414" w:lineRule="auto"/>
        <w:ind w:left="2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upervisor’s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(Signature)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                      </w:t>
      </w:r>
      <w:r w:rsidRPr="008018B2">
        <w:rPr>
          <w:rFonts w:ascii="Times New Roman" w:eastAsia="Times New Roman" w:hAnsi="Times New Roman" w:cs="Times New Roman"/>
          <w:spacing w:val="3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_        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 xml:space="preserve"> Official</w:t>
      </w:r>
      <w:r w:rsidRPr="008018B2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Seal/Stamp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</w:p>
    <w:p w14:paraId="4BCC82A0" w14:textId="77777777" w:rsidR="008018B2" w:rsidRPr="008018B2" w:rsidRDefault="008018B2" w:rsidP="008018B2">
      <w:pPr>
        <w:widowControl w:val="0"/>
        <w:tabs>
          <w:tab w:val="left" w:pos="5835"/>
        </w:tabs>
        <w:spacing w:before="69" w:after="0" w:line="414" w:lineRule="auto"/>
        <w:ind w:left="2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Date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 ______________, 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Contact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No(s)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  <w:t xml:space="preserve">  </w:t>
      </w:r>
      <w:r w:rsidRPr="008018B2">
        <w:rPr>
          <w:rFonts w:ascii="Times New Roman" w:eastAsia="Times New Roman" w:hAnsi="Times New Roman" w:cs="Times New Roman"/>
          <w:spacing w:val="2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E-mail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Address: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u w:val="single" w:color="000000"/>
          <w:lang w:val="en-US"/>
          <w14:ligatures w14:val="none"/>
        </w:rPr>
        <w:tab/>
        <w:t>__________</w:t>
      </w:r>
    </w:p>
    <w:p w14:paraId="7FBC20D8" w14:textId="77777777" w:rsidR="008018B2" w:rsidRPr="008018B2" w:rsidRDefault="008018B2" w:rsidP="008018B2">
      <w:pPr>
        <w:widowControl w:val="0"/>
        <w:spacing w:before="58" w:after="0" w:line="240" w:lineRule="auto"/>
        <w:ind w:right="1"/>
        <w:jc w:val="center"/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</w:pPr>
    </w:p>
    <w:p w14:paraId="6F44EDCF" w14:textId="77777777" w:rsidR="008018B2" w:rsidRPr="008018B2" w:rsidRDefault="008018B2" w:rsidP="008018B2">
      <w:pPr>
        <w:widowControl w:val="0"/>
        <w:spacing w:before="58" w:after="0" w:line="240" w:lineRule="auto"/>
        <w:ind w:right="1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Thank</w:t>
      </w:r>
      <w:r w:rsidRPr="008018B2">
        <w:rPr>
          <w:rFonts w:ascii="Times New Roman" w:eastAsia="Times New Roman" w:hAnsi="Times New Roman" w:cs="Times New Roman"/>
          <w:spacing w:val="2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you</w:t>
      </w:r>
      <w:r w:rsidRPr="008018B2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</w:t>
      </w:r>
      <w:r w:rsidRPr="008018B2">
        <w:rPr>
          <w:rFonts w:ascii="Times New Roman" w:eastAsia="Times New Roman" w:hAnsi="Times New Roman" w:cs="Times New Roman"/>
          <w:spacing w:val="3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2"/>
          <w:kern w:val="0"/>
          <w:sz w:val="24"/>
          <w:szCs w:val="24"/>
          <w:lang w:val="en-US"/>
          <w14:ligatures w14:val="none"/>
        </w:rPr>
        <w:t>your</w:t>
      </w:r>
      <w:r w:rsidRPr="008018B2">
        <w:rPr>
          <w:rFonts w:ascii="Times New Roman" w:eastAsia="Times New Roman" w:hAnsi="Times New Roman" w:cs="Times New Roman"/>
          <w:spacing w:val="1"/>
          <w:kern w:val="0"/>
          <w:sz w:val="24"/>
          <w:szCs w:val="24"/>
          <w:lang w:val="en-US"/>
          <w14:ligatures w14:val="none"/>
        </w:rPr>
        <w:t xml:space="preserve"> </w:t>
      </w:r>
      <w:r w:rsidRPr="008018B2">
        <w:rPr>
          <w:rFonts w:ascii="Times New Roman" w:eastAsia="Times New Roman" w:hAnsi="Times New Roman" w:cs="Times New Roman"/>
          <w:spacing w:val="-1"/>
          <w:kern w:val="0"/>
          <w:sz w:val="24"/>
          <w:szCs w:val="24"/>
          <w:lang w:val="en-US"/>
          <w14:ligatures w14:val="none"/>
        </w:rPr>
        <w:t>cooperation!</w:t>
      </w:r>
    </w:p>
    <w:p w14:paraId="0076E8B5" w14:textId="77777777" w:rsidR="0032060D" w:rsidRDefault="0032060D"/>
    <w:sectPr w:rsidR="00320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DC34EB"/>
    <w:multiLevelType w:val="hybridMultilevel"/>
    <w:tmpl w:val="D28C02E0"/>
    <w:lvl w:ilvl="0" w:tplc="0409000D">
      <w:start w:val="1"/>
      <w:numFmt w:val="bullet"/>
      <w:lvlText w:val="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36675B0B"/>
    <w:multiLevelType w:val="hybridMultilevel"/>
    <w:tmpl w:val="115070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CFE49EF"/>
    <w:multiLevelType w:val="hybridMultilevel"/>
    <w:tmpl w:val="1F6616FA"/>
    <w:lvl w:ilvl="0" w:tplc="0409000D">
      <w:start w:val="1"/>
      <w:numFmt w:val="bullet"/>
      <w:lvlText w:val=""/>
      <w:lvlJc w:val="left"/>
      <w:pPr>
        <w:ind w:left="5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6" w:hanging="360"/>
      </w:pPr>
      <w:rPr>
        <w:rFonts w:ascii="Wingdings" w:hAnsi="Wingdings" w:hint="default"/>
      </w:rPr>
    </w:lvl>
  </w:abstractNum>
  <w:num w:numId="1" w16cid:durableId="1279532541">
    <w:abstractNumId w:val="0"/>
  </w:num>
  <w:num w:numId="2" w16cid:durableId="1188367565">
    <w:abstractNumId w:val="1"/>
  </w:num>
  <w:num w:numId="3" w16cid:durableId="11654327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MTM0NDU3sLQ0sjBT0lEKTi0uzszPAykwrAUAaA+AyCwAAAA="/>
  </w:docVars>
  <w:rsids>
    <w:rsidRoot w:val="008018B2"/>
    <w:rsid w:val="000E79DC"/>
    <w:rsid w:val="00176479"/>
    <w:rsid w:val="0020294D"/>
    <w:rsid w:val="0032060D"/>
    <w:rsid w:val="00451DCA"/>
    <w:rsid w:val="006269DC"/>
    <w:rsid w:val="00675774"/>
    <w:rsid w:val="00697A9D"/>
    <w:rsid w:val="007069AE"/>
    <w:rsid w:val="007C3481"/>
    <w:rsid w:val="008018B2"/>
    <w:rsid w:val="00852835"/>
    <w:rsid w:val="008531A9"/>
    <w:rsid w:val="008D3678"/>
    <w:rsid w:val="00A873B2"/>
    <w:rsid w:val="00C777F8"/>
    <w:rsid w:val="00DB7D3B"/>
    <w:rsid w:val="00DE53CD"/>
    <w:rsid w:val="00E6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05C85"/>
  <w15:chartTrackingRefBased/>
  <w15:docId w15:val="{8F0C64F4-5674-4ED6-9F67-90F995AB6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8018B2"/>
    <w:pPr>
      <w:widowControl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B7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21-NTU-CS-1284</cp:lastModifiedBy>
  <cp:revision>7</cp:revision>
  <dcterms:created xsi:type="dcterms:W3CDTF">2024-02-23T07:15:00Z</dcterms:created>
  <dcterms:modified xsi:type="dcterms:W3CDTF">2025-03-02T18:13:00Z</dcterms:modified>
</cp:coreProperties>
</file>